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10AC6" w14:textId="77777777" w:rsidR="00BD3222" w:rsidRPr="00BD3222" w:rsidRDefault="00BD3222" w:rsidP="00BD3222">
      <w:pPr>
        <w:spacing w:before="400" w:after="20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BD3222">
        <w:rPr>
          <w:rFonts w:ascii="Arial" w:eastAsia="Times New Roman" w:hAnsi="Arial" w:cs="Arial"/>
          <w:color w:val="000000"/>
          <w:kern w:val="36"/>
          <w:sz w:val="40"/>
          <w:szCs w:val="40"/>
          <w14:ligatures w14:val="none"/>
        </w:rPr>
        <w:t>Statement of Work</w:t>
      </w:r>
    </w:p>
    <w:p w14:paraId="40371C4E" w14:textId="54BD4CDD" w:rsidR="00BD3222" w:rsidRPr="00BD3222" w:rsidRDefault="00BD3222" w:rsidP="00BD3222">
      <w:pPr>
        <w:spacing w:after="20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By </w:t>
      </w:r>
      <w:r>
        <w:rPr>
          <w:rFonts w:ascii="Open Sans" w:eastAsia="Times New Roman" w:hAnsi="Open Sans" w:cs="Open Sans"/>
          <w:color w:val="000000"/>
          <w:kern w:val="0"/>
          <w14:ligatures w14:val="none"/>
        </w:rPr>
        <w:t>Alexis Collier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 </w:t>
      </w:r>
    </w:p>
    <w:p w14:paraId="1D45B607" w14:textId="60293E56" w:rsidR="00BD3222" w:rsidRPr="00BD3222" w:rsidRDefault="00BD3222" w:rsidP="00BD3222">
      <w:pPr>
        <w:spacing w:after="20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For </w:t>
      </w:r>
      <w:r w:rsidR="00764AC2">
        <w:rPr>
          <w:rFonts w:ascii="Open Sans" w:eastAsia="Times New Roman" w:hAnsi="Open Sans" w:cs="Open Sans"/>
          <w:color w:val="000000"/>
          <w:kern w:val="0"/>
          <w14:ligatures w14:val="none"/>
        </w:rPr>
        <w:t>MovieFlex</w:t>
      </w:r>
      <w:r w:rsidR="005022BB" w:rsidRPr="005022BB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SaaS Portal with Amazon AppStream 2.0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</w:t>
      </w:r>
    </w:p>
    <w:p w14:paraId="1664EE48" w14:textId="42FE055F" w:rsidR="00BD3222" w:rsidRPr="00BD3222" w:rsidRDefault="00BD3222" w:rsidP="00BD3222">
      <w:pPr>
        <w:spacing w:after="20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Date 2023 02 1</w:t>
      </w:r>
      <w:r w:rsidR="001071E9">
        <w:rPr>
          <w:rFonts w:ascii="Open Sans" w:eastAsia="Times New Roman" w:hAnsi="Open Sans" w:cs="Open Sans"/>
          <w:color w:val="000000"/>
          <w:kern w:val="0"/>
          <w14:ligatures w14:val="none"/>
        </w:rPr>
        <w:t>5</w:t>
      </w:r>
    </w:p>
    <w:p w14:paraId="3915FB6D" w14:textId="77777777" w:rsidR="00BD3222" w:rsidRPr="00BD3222" w:rsidRDefault="00BD3222" w:rsidP="00BD3222">
      <w:pPr>
        <w:spacing w:after="200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SOW #001</w:t>
      </w:r>
    </w:p>
    <w:p w14:paraId="1B5B5213" w14:textId="329F7B0F" w:rsidR="00BD3222" w:rsidRPr="00BD3222" w:rsidRDefault="00253B25" w:rsidP="00BD3222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ummary</w:t>
      </w:r>
    </w:p>
    <w:p w14:paraId="196875B3" w14:textId="0598DC1B" w:rsidR="00BD3222" w:rsidRPr="00BD3222" w:rsidRDefault="00BD322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Open Sans" w:eastAsia="Times New Roman" w:hAnsi="Open Sans" w:cs="Open Sans"/>
          <w:color w:val="000000"/>
          <w:kern w:val="0"/>
          <w14:ligatures w14:val="none"/>
        </w:rPr>
        <w:t>Collier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will create </w:t>
      </w:r>
      <w:r w:rsidR="00764AC2" w:rsidRPr="00764AC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a software as a service (SaaS) portal for a </w:t>
      </w:r>
      <w:r w:rsidR="00764AC2">
        <w:rPr>
          <w:rFonts w:ascii="Open Sans" w:eastAsia="Times New Roman" w:hAnsi="Open Sans" w:cs="Open Sans"/>
          <w:color w:val="000000"/>
          <w:kern w:val="0"/>
          <w14:ligatures w14:val="none"/>
        </w:rPr>
        <w:t>movie streaming</w:t>
      </w:r>
      <w:r w:rsidR="00764AC2" w:rsidRPr="00764AC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corporation,</w:t>
      </w:r>
      <w:r w:rsidR="0074440A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</w:t>
      </w:r>
      <w:r w:rsidR="00764AC2" w:rsidRPr="00764AC2">
        <w:rPr>
          <w:rFonts w:ascii="Open Sans" w:eastAsia="Times New Roman" w:hAnsi="Open Sans" w:cs="Open Sans"/>
          <w:color w:val="000000"/>
          <w:kern w:val="0"/>
          <w14:ligatures w14:val="none"/>
        </w:rPr>
        <w:t>Example Corp</w:t>
      </w:r>
      <w:r w:rsidR="00EE3C39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dba MovieFlex</w:t>
      </w:r>
      <w:r w:rsidR="00764AC2" w:rsidRPr="00764AC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. </w:t>
      </w:r>
    </w:p>
    <w:p w14:paraId="577822DA" w14:textId="482C8ABE" w:rsidR="00BD3222" w:rsidRPr="00BD3222" w:rsidRDefault="00F426A5" w:rsidP="00BD3222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Objective</w:t>
      </w:r>
    </w:p>
    <w:p w14:paraId="36DDE255" w14:textId="7A81272F" w:rsidR="00BD3222" w:rsidRPr="00BD3222" w:rsidRDefault="00BD322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Th</w:t>
      </w:r>
      <w:r w:rsidR="00CD12F4">
        <w:rPr>
          <w:rFonts w:ascii="Open Sans" w:eastAsia="Times New Roman" w:hAnsi="Open Sans" w:cs="Open Sans"/>
          <w:color w:val="000000"/>
          <w:kern w:val="0"/>
          <w14:ligatures w14:val="none"/>
        </w:rPr>
        <w:t>is project aim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s to</w:t>
      </w:r>
      <w:r w:rsidR="00EE3C39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</w:t>
      </w:r>
      <w:r w:rsidR="003710D0">
        <w:rPr>
          <w:rFonts w:ascii="Open Sans" w:eastAsia="Times New Roman" w:hAnsi="Open Sans" w:cs="Open Sans"/>
          <w:color w:val="000000"/>
          <w:kern w:val="0"/>
          <w14:ligatures w14:val="none"/>
        </w:rPr>
        <w:t>let</w:t>
      </w:r>
      <w:r w:rsidR="00EE3C39" w:rsidRPr="00764AC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customers create an account and sign up for a web-based software subscription.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 </w:t>
      </w:r>
    </w:p>
    <w:p w14:paraId="40838321" w14:textId="3A765A0A" w:rsidR="00BD3222" w:rsidRPr="00BD3222" w:rsidRDefault="00BD3222" w:rsidP="00BD3222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D3222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Tasks</w:t>
      </w:r>
    </w:p>
    <w:p w14:paraId="104A67C7" w14:textId="06680818" w:rsidR="00BD3222" w:rsidRPr="00BD3222" w:rsidRDefault="00BD322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Open Sans" w:eastAsia="Times New Roman" w:hAnsi="Open Sans" w:cs="Open Sans"/>
          <w:color w:val="000000"/>
          <w:kern w:val="0"/>
          <w14:ligatures w14:val="none"/>
        </w:rPr>
        <w:t>Collier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will complete the following tasks as part of this project:</w:t>
      </w:r>
    </w:p>
    <w:p w14:paraId="40BCCAFF" w14:textId="357F5AB2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>Enable website hosting using Amazon Simple Storage Service (Amazon S3).</w:t>
      </w:r>
    </w:p>
    <w:p w14:paraId="25C466F0" w14:textId="60AD0A10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Set up and verify an email address identity by using Amazon SES. </w:t>
      </w:r>
    </w:p>
    <w:p w14:paraId="7AADD7E8" w14:textId="60C4D45C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>Make the streaming applications available to users who sign up for the software subscription using Amazon AppStream 2.0.</w:t>
      </w:r>
    </w:p>
    <w:p w14:paraId="7A40CD7F" w14:textId="617CEA8F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>Create a policy and role using AWS Identity and Access Management (IAM).</w:t>
      </w:r>
    </w:p>
    <w:p w14:paraId="231888D5" w14:textId="793B1126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Attach the IAM policy to the IAM role created. </w:t>
      </w:r>
    </w:p>
    <w:p w14:paraId="7F462B6B" w14:textId="7A13B7BE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>Create a new user pool and add an app client using Amazon Cognito</w:t>
      </w:r>
      <w:r w:rsidR="003552D6">
        <w:rPr>
          <w:rFonts w:ascii="Open Sans" w:eastAsia="Times New Roman" w:hAnsi="Open Sans" w:cs="Open Sans"/>
          <w:color w:val="000000"/>
          <w:kern w:val="0"/>
          <w14:ligatures w14:val="none"/>
        </w:rPr>
        <w:t>,</w:t>
      </w: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</w:t>
      </w:r>
      <w:r w:rsidR="003552D6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which </w:t>
      </w: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provides user management and authentication to </w:t>
      </w:r>
      <w:r w:rsidR="003552D6">
        <w:rPr>
          <w:rFonts w:ascii="Open Sans" w:eastAsia="Times New Roman" w:hAnsi="Open Sans" w:cs="Open Sans"/>
          <w:color w:val="000000"/>
          <w:kern w:val="0"/>
          <w14:ligatures w14:val="none"/>
        </w:rPr>
        <w:t>the</w:t>
      </w: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AppStream streaming applications.</w:t>
      </w:r>
    </w:p>
    <w:p w14:paraId="41FC921F" w14:textId="103F5794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>Create a function using AWS Lambda</w:t>
      </w:r>
      <w:r w:rsidR="003552D6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, </w:t>
      </w:r>
      <w:r w:rsidR="00F800F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which </w:t>
      </w: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generates a streaming URL after </w:t>
      </w:r>
      <w:r w:rsidR="00F800F2">
        <w:rPr>
          <w:rFonts w:ascii="Open Sans" w:eastAsia="Times New Roman" w:hAnsi="Open Sans" w:cs="Open Sans"/>
          <w:color w:val="000000"/>
          <w:kern w:val="0"/>
          <w14:ligatures w14:val="none"/>
        </w:rPr>
        <w:t>being</w:t>
      </w: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authenticated through Cognito.</w:t>
      </w:r>
    </w:p>
    <w:p w14:paraId="55FD9015" w14:textId="690F8442" w:rsidR="00A26DC0" w:rsidRPr="00A26DC0" w:rsidRDefault="00A26DC0" w:rsidP="00A26DC0">
      <w:pPr>
        <w:pStyle w:val="ListParagraph"/>
        <w:numPr>
          <w:ilvl w:val="0"/>
          <w:numId w:val="5"/>
        </w:numPr>
        <w:spacing w:before="360" w:after="200" w:line="240" w:lineRule="auto"/>
        <w:outlineLvl w:val="1"/>
        <w:rPr>
          <w:rFonts w:ascii="Open Sans" w:eastAsia="Times New Roman" w:hAnsi="Open Sans" w:cs="Open Sans"/>
          <w:color w:val="000000"/>
          <w:kern w:val="0"/>
          <w14:ligatures w14:val="none"/>
        </w:rPr>
      </w:pP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>Create a RESTful API using Amazon API Gateway</w:t>
      </w:r>
      <w:r w:rsidR="00F800F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</w:t>
      </w:r>
      <w:r w:rsidRPr="00A26DC0">
        <w:rPr>
          <w:rFonts w:ascii="Open Sans" w:eastAsia="Times New Roman" w:hAnsi="Open Sans" w:cs="Open Sans"/>
          <w:color w:val="000000"/>
          <w:kern w:val="0"/>
          <w14:ligatures w14:val="none"/>
        </w:rPr>
        <w:t>to exchange requests between the streaming user and the Lambda function.</w:t>
      </w:r>
    </w:p>
    <w:p w14:paraId="12695BD2" w14:textId="5A60FE03" w:rsidR="00BD3222" w:rsidRPr="00BD3222" w:rsidRDefault="00BD3222" w:rsidP="00A26DC0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D3222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Deliverables</w:t>
      </w:r>
    </w:p>
    <w:p w14:paraId="6EF4488D" w14:textId="3270C4A2" w:rsidR="00BD3222" w:rsidRPr="00BD3222" w:rsidRDefault="00BD322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Open Sans" w:eastAsia="Times New Roman" w:hAnsi="Open Sans" w:cs="Open Sans"/>
          <w:color w:val="000000"/>
          <w:kern w:val="0"/>
          <w14:ligatures w14:val="none"/>
        </w:rPr>
        <w:t>Collier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will provide the following deliverables as part of this project:</w:t>
      </w:r>
    </w:p>
    <w:p w14:paraId="31D180CC" w14:textId="42BC73AB" w:rsidR="00BD3222" w:rsidRPr="00012724" w:rsidRDefault="009474B2" w:rsidP="00A44109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12724">
        <w:rPr>
          <w:rFonts w:ascii="Open Sans" w:eastAsia="Times New Roman" w:hAnsi="Open Sans" w:cs="Open Sans"/>
          <w:color w:val="000000"/>
          <w:kern w:val="0"/>
          <w14:ligatures w14:val="none"/>
        </w:rPr>
        <w:lastRenderedPageBreak/>
        <w:t>MovieFlex</w:t>
      </w:r>
      <w:r w:rsidR="00012724" w:rsidRPr="00012724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</w:t>
      </w:r>
      <w:r w:rsidRPr="00012724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software as a service (SaaS) portal </w:t>
      </w:r>
      <w:r w:rsidR="0034079A" w:rsidRPr="0034079A">
        <w:rPr>
          <w:rFonts w:ascii="Open Sans" w:eastAsia="Times New Roman" w:hAnsi="Open Sans" w:cs="Open Sans"/>
          <w:color w:val="000000"/>
          <w:kern w:val="0"/>
          <w14:ligatures w14:val="none"/>
        </w:rPr>
        <w:t>with Amazon AppStream 2.0</w:t>
      </w:r>
    </w:p>
    <w:p w14:paraId="4D46E67A" w14:textId="77777777" w:rsidR="00BD3222" w:rsidRPr="00BD3222" w:rsidRDefault="00BD3222" w:rsidP="00BD3222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D3222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chedule</w:t>
      </w:r>
    </w:p>
    <w:p w14:paraId="3404C464" w14:textId="3D571028" w:rsidR="00BD3222" w:rsidRPr="00BD3222" w:rsidRDefault="00BD322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This project will follow the </w:t>
      </w:r>
      <w:r w:rsidR="00FC2887">
        <w:rPr>
          <w:rFonts w:ascii="Open Sans" w:eastAsia="Times New Roman" w:hAnsi="Open Sans" w:cs="Open Sans"/>
          <w:color w:val="000000"/>
          <w:kern w:val="0"/>
          <w14:ligatures w14:val="none"/>
        </w:rPr>
        <w:t>e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stimated schedule</w:t>
      </w:r>
      <w:r w:rsidR="00FC2887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below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: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91"/>
        <w:gridCol w:w="1898"/>
        <w:gridCol w:w="1768"/>
        <w:gridCol w:w="2503"/>
      </w:tblGrid>
      <w:tr w:rsidR="00BD3222" w:rsidRPr="00BD3222" w14:paraId="77C9B7B3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EF03A6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b/>
                <w:bCs/>
                <w:color w:val="000000"/>
                <w:kern w:val="0"/>
                <w14:ligatures w14:val="none"/>
              </w:rPr>
              <w:t>Task/project ph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6BD08C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b/>
                <w:bCs/>
                <w:color w:val="000000"/>
                <w:kern w:val="0"/>
                <w14:ligatures w14:val="none"/>
              </w:rPr>
              <w:t>Est. start da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C4B26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b/>
                <w:bCs/>
                <w:color w:val="000000"/>
                <w:kern w:val="0"/>
                <w14:ligatures w14:val="none"/>
              </w:rPr>
              <w:t>Est. end da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BC4CC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b/>
                <w:bCs/>
                <w:color w:val="000000"/>
                <w:kern w:val="0"/>
                <w14:ligatures w14:val="none"/>
              </w:rPr>
              <w:t>Est. hours required</w:t>
            </w:r>
          </w:p>
        </w:tc>
      </w:tr>
      <w:tr w:rsidR="00BD3222" w:rsidRPr="00BD3222" w14:paraId="6892A683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935F5" w14:textId="05A679C5" w:rsidR="00BD3222" w:rsidRPr="00BD3222" w:rsidRDefault="00082F9D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82F9D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Host a static web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7A915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DE637F" w14:textId="2BA30DF9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 xml:space="preserve">2023 02 </w:t>
            </w:r>
            <w:r w:rsidR="001071E9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BC2F2" w14:textId="2C67AEA1" w:rsidR="00BD3222" w:rsidRPr="00BD3222" w:rsidRDefault="008D7603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3</w:t>
            </w:r>
          </w:p>
        </w:tc>
      </w:tr>
      <w:tr w:rsidR="00BD3222" w:rsidRPr="00BD3222" w14:paraId="2E253A13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0AEAD8" w14:textId="42D5E1A6" w:rsidR="00BD3222" w:rsidRPr="00BD3222" w:rsidRDefault="00082F9D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82F9D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Manage us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058F5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1657A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ED530" w14:textId="7255D65B" w:rsidR="00BD3222" w:rsidRPr="00BD3222" w:rsidRDefault="008D7603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1</w:t>
            </w:r>
          </w:p>
        </w:tc>
      </w:tr>
      <w:tr w:rsidR="00BD3222" w:rsidRPr="00BD3222" w14:paraId="26898791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1C81D" w14:textId="433E6B7A" w:rsidR="00BD3222" w:rsidRPr="00BD3222" w:rsidRDefault="00082F9D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82F9D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Build a serverless backen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6E461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042551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88A96" w14:textId="3500289B" w:rsidR="00BD3222" w:rsidRPr="00BD3222" w:rsidRDefault="008D7603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</w:t>
            </w:r>
          </w:p>
        </w:tc>
      </w:tr>
      <w:tr w:rsidR="00BD3222" w:rsidRPr="00BD3222" w14:paraId="12CBE18D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8EE2" w14:textId="411D5120" w:rsidR="00BD3222" w:rsidRPr="00BD3222" w:rsidRDefault="00082F9D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082F9D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Deploy a RESTful AP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D03957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346BC9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7EC2A" w14:textId="65264B77" w:rsidR="00BD3222" w:rsidRPr="00BD3222" w:rsidRDefault="008D7603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3</w:t>
            </w:r>
          </w:p>
        </w:tc>
      </w:tr>
      <w:tr w:rsidR="00BD3222" w:rsidRPr="00BD3222" w14:paraId="07CD4697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88CFB" w14:textId="2D0EB0C4" w:rsidR="00BD3222" w:rsidRPr="00BD3222" w:rsidRDefault="004F3D6C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F3D6C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Test your setu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539D9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90A4E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2023 02 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D2F53" w14:textId="40AAD550" w:rsidR="00BD3222" w:rsidRPr="00BD3222" w:rsidRDefault="008D7603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Open Sans" w:eastAsia="Times New Roman" w:hAnsi="Open Sans" w:cs="Open Sans"/>
                <w:color w:val="000000"/>
                <w:kern w:val="0"/>
                <w14:ligatures w14:val="none"/>
              </w:rPr>
              <w:t>1</w:t>
            </w:r>
          </w:p>
        </w:tc>
      </w:tr>
      <w:tr w:rsidR="00BD3222" w:rsidRPr="00BD3222" w14:paraId="09F96F22" w14:textId="77777777" w:rsidTr="004F3D6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9D49D" w14:textId="25E3DB11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E68FF" w14:textId="58789B1F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ECFF0" w14:textId="0437B3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BE0BC" w14:textId="3EF46CC4" w:rsidR="00BD3222" w:rsidRPr="00BD3222" w:rsidRDefault="001071E9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</w:t>
            </w:r>
            <w:r w:rsidR="00270DA7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Hours</w:t>
            </w:r>
          </w:p>
        </w:tc>
      </w:tr>
    </w:tbl>
    <w:p w14:paraId="531EAEF1" w14:textId="77777777" w:rsidR="00BD3222" w:rsidRPr="00BD3222" w:rsidRDefault="00BD3222" w:rsidP="00BD322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B2A45E4" w14:textId="77777777" w:rsidR="00BD3222" w:rsidRPr="00BD3222" w:rsidRDefault="00BD3222" w:rsidP="00BD3222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D3222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Location</w:t>
      </w:r>
    </w:p>
    <w:p w14:paraId="7FC81CB5" w14:textId="2909EB92" w:rsidR="00BD3222" w:rsidRPr="00BD3222" w:rsidRDefault="00BD322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All work related to this project will occur remotely by </w:t>
      </w:r>
      <w:r w:rsidR="00E779F8">
        <w:rPr>
          <w:rFonts w:ascii="Open Sans" w:eastAsia="Times New Roman" w:hAnsi="Open Sans" w:cs="Open Sans"/>
          <w:color w:val="000000"/>
          <w:kern w:val="0"/>
          <w14:ligatures w14:val="none"/>
        </w:rPr>
        <w:t>Collier.</w:t>
      </w:r>
    </w:p>
    <w:p w14:paraId="3B0246A3" w14:textId="77777777" w:rsidR="00BD3222" w:rsidRPr="00BD3222" w:rsidRDefault="00BD3222" w:rsidP="00BD3222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D3222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Budget, pricing, and payment schedule</w:t>
      </w:r>
    </w:p>
    <w:p w14:paraId="615CB0DB" w14:textId="078FA67B" w:rsidR="00BD3222" w:rsidRPr="00BD3222" w:rsidRDefault="00BD322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The </w:t>
      </w:r>
      <w:r w:rsidR="00D13E32" w:rsidRPr="00D13E32">
        <w:rPr>
          <w:rFonts w:ascii="Open Sans" w:eastAsia="Times New Roman" w:hAnsi="Open Sans" w:cs="Open Sans"/>
          <w:color w:val="000000"/>
          <w:kern w:val="0"/>
          <w14:ligatures w14:val="none"/>
        </w:rPr>
        <w:t>MovieFlex SaaS Portal with Amazon AppStream 2.0</w:t>
      </w:r>
      <w:r w:rsidR="00D13E3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has a </w:t>
      </w:r>
      <w:r w:rsidR="006F327A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budget of $5 for this project, which is </w:t>
      </w:r>
      <w:r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>not to be exceeded.</w:t>
      </w:r>
    </w:p>
    <w:p w14:paraId="3BF9B300" w14:textId="0E759D3A" w:rsidR="00BD3222" w:rsidRPr="00BD3222" w:rsidRDefault="00234452" w:rsidP="00BD3222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Open Sans" w:eastAsia="Times New Roman" w:hAnsi="Open Sans" w:cs="Open Sans"/>
          <w:color w:val="000000"/>
          <w:kern w:val="0"/>
          <w14:ligatures w14:val="none"/>
        </w:rPr>
        <w:t>AWS</w:t>
      </w:r>
      <w:r w:rsidR="00BD3222" w:rsidRPr="00BD3222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will charge the following rates per deliverable: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80"/>
        <w:gridCol w:w="880"/>
      </w:tblGrid>
      <w:tr w:rsidR="00BD3222" w:rsidRPr="00BD3222" w14:paraId="6F6DA476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4E0FC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Deliver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482985" w14:textId="77777777" w:rsidR="00BD3222" w:rsidRPr="00BD3222" w:rsidRDefault="00BD3222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BD3222">
              <w:rPr>
                <w:rFonts w:ascii="Arial" w:eastAsia="Times New Roman" w:hAnsi="Arial" w:cs="Arial"/>
                <w:b/>
                <w:bCs/>
                <w:color w:val="000000"/>
                <w:kern w:val="0"/>
                <w14:ligatures w14:val="none"/>
              </w:rPr>
              <w:t>Price</w:t>
            </w:r>
          </w:p>
        </w:tc>
      </w:tr>
      <w:tr w:rsidR="00BD3222" w:rsidRPr="00BD3222" w14:paraId="4C02459A" w14:textId="77777777" w:rsidTr="00BD322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B3834" w14:textId="6B45D529" w:rsidR="00BD3222" w:rsidRPr="00BD3222" w:rsidRDefault="00C53AEF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53AEF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MovieFlex software as a service (SaaS) portal with Amazon AppStream 2.0</w:t>
            </w:r>
            <w:r w:rsidR="0068570D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(</w:t>
            </w:r>
            <w:r w:rsidR="0068570D" w:rsidRPr="0068570D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instance type and fleet type</w:t>
            </w:r>
            <w:r w:rsidR="0068570D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B80E1D" w14:textId="3E6091E2" w:rsidR="00BD3222" w:rsidRPr="00BD3222" w:rsidRDefault="0068570D" w:rsidP="00BD322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~</w:t>
            </w:r>
            <w:r w:rsidR="00BD3222" w:rsidRPr="00BD3222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$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5</w:t>
            </w:r>
            <w:r w:rsidR="00BD3222" w:rsidRPr="00BD3222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.00</w:t>
            </w:r>
          </w:p>
        </w:tc>
      </w:tr>
    </w:tbl>
    <w:p w14:paraId="0131BF22" w14:textId="77777777" w:rsidR="00BD3222" w:rsidRPr="00BD3222" w:rsidRDefault="00BD3222" w:rsidP="00BD322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58A2E9F" w14:textId="77777777" w:rsidR="00BE7514" w:rsidRPr="00BD3222" w:rsidRDefault="00BE7514" w:rsidP="00BE7514">
      <w:pPr>
        <w:spacing w:before="360" w:after="20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D3222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Resources</w:t>
      </w:r>
    </w:p>
    <w:p w14:paraId="512B8F0F" w14:textId="77777777" w:rsidR="00BE7514" w:rsidRPr="00A425CC" w:rsidRDefault="00BE7514" w:rsidP="00A425CC">
      <w:pPr>
        <w:spacing w:after="200" w:line="240" w:lineRule="auto"/>
        <w:rPr>
          <w:rFonts w:ascii="Open Sans" w:eastAsia="Times New Roman" w:hAnsi="Open Sans" w:cs="Open Sans"/>
          <w:kern w:val="0"/>
          <w14:ligatures w14:val="none"/>
        </w:rPr>
      </w:pPr>
      <w:r w:rsidRPr="00A425CC">
        <w:rPr>
          <w:rFonts w:ascii="Open Sans" w:eastAsia="Times New Roman" w:hAnsi="Open Sans" w:cs="Open Sans"/>
          <w:color w:val="000000"/>
          <w:kern w:val="0"/>
          <w14:ligatures w14:val="none"/>
        </w:rPr>
        <w:t>Example Corp will supply the following resources to enable Collier to complete this project:</w:t>
      </w:r>
    </w:p>
    <w:p w14:paraId="11740841" w14:textId="6B52DE43" w:rsidR="00A425CC" w:rsidRPr="00A425CC" w:rsidRDefault="00A425CC" w:rsidP="00A425CC">
      <w:pPr>
        <w:pStyle w:val="ListParagraph"/>
        <w:numPr>
          <w:ilvl w:val="0"/>
          <w:numId w:val="7"/>
        </w:numPr>
        <w:spacing w:before="360" w:after="200" w:line="240" w:lineRule="auto"/>
        <w:outlineLvl w:val="1"/>
        <w:rPr>
          <w:rFonts w:ascii="Open Sans" w:hAnsi="Open Sans" w:cs="Open Sans"/>
        </w:rPr>
      </w:pPr>
      <w:r w:rsidRPr="00A425CC">
        <w:rPr>
          <w:rFonts w:ascii="Open Sans" w:hAnsi="Open Sans" w:cs="Open Sans"/>
        </w:rPr>
        <w:t xml:space="preserve">Downloadable Example Corp website assets </w:t>
      </w:r>
    </w:p>
    <w:p w14:paraId="22AA1C99" w14:textId="146F42AC" w:rsidR="00A425CC" w:rsidRPr="00A425CC" w:rsidRDefault="00633E08" w:rsidP="00172368">
      <w:pPr>
        <w:pStyle w:val="ListParagraph"/>
        <w:numPr>
          <w:ilvl w:val="0"/>
          <w:numId w:val="7"/>
        </w:numPr>
        <w:spacing w:before="360" w:after="200" w:line="240" w:lineRule="auto"/>
        <w:outlineLvl w:val="1"/>
        <w:rPr>
          <w:rFonts w:ascii="Open Sans" w:hAnsi="Open Sans" w:cs="Open Sans"/>
        </w:rPr>
      </w:pPr>
      <w:hyperlink r:id="rId5" w:history="1">
        <w:r w:rsidR="00A425CC" w:rsidRPr="00A425CC">
          <w:rPr>
            <w:rStyle w:val="Hyperlink"/>
            <w:rFonts w:ascii="Open Sans" w:hAnsi="Open Sans" w:cs="Open Sans"/>
          </w:rPr>
          <w:t>https://aws.amazon.com/premiumsupport/knowledge-center/create-and-activate-aws-account/</w:t>
        </w:r>
      </w:hyperlink>
      <w:r w:rsidR="00A425CC" w:rsidRPr="00A425CC">
        <w:rPr>
          <w:rFonts w:ascii="Open Sans" w:hAnsi="Open Sans" w:cs="Open Sans"/>
        </w:rPr>
        <w:t xml:space="preserve"> </w:t>
      </w:r>
    </w:p>
    <w:p w14:paraId="0494CBDB" w14:textId="7A76ECD3" w:rsidR="00A425CC" w:rsidRPr="00A425CC" w:rsidRDefault="00633E08" w:rsidP="0053471F">
      <w:pPr>
        <w:pStyle w:val="ListParagraph"/>
        <w:numPr>
          <w:ilvl w:val="0"/>
          <w:numId w:val="7"/>
        </w:numPr>
        <w:spacing w:before="360" w:after="200" w:line="240" w:lineRule="auto"/>
        <w:outlineLvl w:val="1"/>
        <w:rPr>
          <w:rFonts w:ascii="Open Sans" w:hAnsi="Open Sans" w:cs="Open Sans"/>
        </w:rPr>
      </w:pPr>
      <w:hyperlink r:id="rId6" w:history="1">
        <w:r w:rsidR="00A425CC" w:rsidRPr="00A425CC">
          <w:rPr>
            <w:rStyle w:val="Hyperlink"/>
            <w:rFonts w:ascii="Open Sans" w:hAnsi="Open Sans" w:cs="Open Sans"/>
          </w:rPr>
          <w:t>https://docs.aws.amazon.com/appstream2/latest/developerguide/tutorial-image-builder.html</w:t>
        </w:r>
      </w:hyperlink>
      <w:r w:rsidR="00A425CC" w:rsidRPr="00A425CC">
        <w:rPr>
          <w:rFonts w:ascii="Open Sans" w:hAnsi="Open Sans" w:cs="Open Sans"/>
        </w:rPr>
        <w:t xml:space="preserve"> </w:t>
      </w:r>
    </w:p>
    <w:p w14:paraId="1490A413" w14:textId="52F6EA51" w:rsidR="00A425CC" w:rsidRPr="00A425CC" w:rsidRDefault="00633E08" w:rsidP="001A33EE">
      <w:pPr>
        <w:pStyle w:val="ListParagraph"/>
        <w:numPr>
          <w:ilvl w:val="0"/>
          <w:numId w:val="7"/>
        </w:numPr>
        <w:spacing w:before="360" w:after="200" w:line="240" w:lineRule="auto"/>
        <w:outlineLvl w:val="1"/>
        <w:rPr>
          <w:rFonts w:ascii="Open Sans" w:hAnsi="Open Sans" w:cs="Open Sans"/>
        </w:rPr>
      </w:pPr>
      <w:hyperlink r:id="rId7" w:anchor="set-up-stacks-fleets-create" w:history="1">
        <w:r w:rsidR="00A425CC" w:rsidRPr="00A425CC">
          <w:rPr>
            <w:rStyle w:val="Hyperlink"/>
            <w:rFonts w:ascii="Open Sans" w:hAnsi="Open Sans" w:cs="Open Sans"/>
          </w:rPr>
          <w:t>https://docs.aws.amazon.com/appstream2/latest/developerguide/set-up-stacks-fleets.html#set-up-stacks-fleets-create</w:t>
        </w:r>
      </w:hyperlink>
      <w:r w:rsidR="00A425CC" w:rsidRPr="00A425CC">
        <w:rPr>
          <w:rFonts w:ascii="Open Sans" w:hAnsi="Open Sans" w:cs="Open Sans"/>
        </w:rPr>
        <w:t xml:space="preserve"> </w:t>
      </w:r>
    </w:p>
    <w:p w14:paraId="75D0F075" w14:textId="7D124011" w:rsidR="00A425CC" w:rsidRPr="00A425CC" w:rsidRDefault="00633E08" w:rsidP="00A425CC">
      <w:pPr>
        <w:pStyle w:val="ListParagraph"/>
        <w:numPr>
          <w:ilvl w:val="0"/>
          <w:numId w:val="7"/>
        </w:numPr>
        <w:spacing w:before="360" w:after="200" w:line="240" w:lineRule="auto"/>
        <w:outlineLvl w:val="1"/>
        <w:rPr>
          <w:rFonts w:ascii="Open Sans" w:hAnsi="Open Sans" w:cs="Open Sans"/>
        </w:rPr>
      </w:pPr>
      <w:hyperlink r:id="rId8" w:anchor="set-up-stacks-fleets-install" w:history="1">
        <w:r w:rsidR="00A425CC" w:rsidRPr="00A425CC">
          <w:rPr>
            <w:rStyle w:val="Hyperlink"/>
            <w:rFonts w:ascii="Open Sans" w:hAnsi="Open Sans" w:cs="Open Sans"/>
          </w:rPr>
          <w:t>https://docs.aws.amazon.com/appstream2/latest/developerguide/set-up-stacks-fleets.html#set-up-stacks-fleets-install</w:t>
        </w:r>
      </w:hyperlink>
    </w:p>
    <w:p w14:paraId="5B25F1D2" w14:textId="11514501" w:rsidR="009833D6" w:rsidRDefault="009833D6" w:rsidP="00A425CC">
      <w:pPr>
        <w:spacing w:before="360" w:after="200" w:line="240" w:lineRule="auto"/>
        <w:outlineLvl w:val="1"/>
        <w:rPr>
          <w:rFonts w:ascii="Arial" w:hAnsi="Arial" w:cs="Arial"/>
          <w:sz w:val="32"/>
          <w:szCs w:val="32"/>
        </w:rPr>
      </w:pPr>
      <w:r w:rsidRPr="009833D6">
        <w:rPr>
          <w:rFonts w:ascii="Arial" w:hAnsi="Arial" w:cs="Arial"/>
          <w:sz w:val="32"/>
          <w:szCs w:val="32"/>
        </w:rPr>
        <w:t>Project Completion</w:t>
      </w:r>
    </w:p>
    <w:p w14:paraId="0609C826" w14:textId="4D029C22" w:rsidR="00F227C7" w:rsidRPr="00BD3222" w:rsidRDefault="00AD7C7B" w:rsidP="00F227C7">
      <w:pPr>
        <w:spacing w:after="20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7C7B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The project will be considered finished when </w:t>
      </w:r>
      <w:r w:rsidR="00A11DDE">
        <w:rPr>
          <w:rFonts w:ascii="Open Sans" w:eastAsia="Times New Roman" w:hAnsi="Open Sans" w:cs="Open Sans"/>
          <w:color w:val="000000"/>
          <w:kern w:val="0"/>
          <w14:ligatures w14:val="none"/>
        </w:rPr>
        <w:t>Collier</w:t>
      </w:r>
      <w:r w:rsidRPr="00AD7C7B">
        <w:rPr>
          <w:rFonts w:ascii="Open Sans" w:eastAsia="Times New Roman" w:hAnsi="Open Sans" w:cs="Open Sans"/>
          <w:color w:val="000000"/>
          <w:kern w:val="0"/>
          <w14:ligatures w14:val="none"/>
        </w:rPr>
        <w:t xml:space="preserve"> has provided the deliverables and completed up to one round of edits</w:t>
      </w:r>
      <w:r>
        <w:rPr>
          <w:rFonts w:ascii="Open Sans" w:eastAsia="Times New Roman" w:hAnsi="Open Sans" w:cs="Open Sans"/>
          <w:color w:val="000000"/>
          <w:kern w:val="0"/>
          <w14:ligatures w14:val="none"/>
        </w:rPr>
        <w:t>.</w:t>
      </w:r>
    </w:p>
    <w:p w14:paraId="06D07449" w14:textId="77777777" w:rsidR="00F227C7" w:rsidRPr="009833D6" w:rsidRDefault="00F227C7" w:rsidP="009833D6">
      <w:pPr>
        <w:spacing w:before="360" w:after="200" w:line="240" w:lineRule="auto"/>
        <w:outlineLvl w:val="1"/>
        <w:rPr>
          <w:rFonts w:ascii="Arial" w:eastAsia="Times New Roman" w:hAnsi="Arial" w:cs="Arial"/>
          <w:color w:val="000000"/>
          <w:kern w:val="0"/>
          <w:sz w:val="32"/>
          <w:szCs w:val="32"/>
          <w:shd w:val="clear" w:color="auto" w:fill="FFE599"/>
          <w14:ligatures w14:val="none"/>
        </w:rPr>
      </w:pPr>
    </w:p>
    <w:sectPr w:rsidR="00F227C7" w:rsidRPr="00983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519"/>
    <w:multiLevelType w:val="multilevel"/>
    <w:tmpl w:val="2F84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55C86"/>
    <w:multiLevelType w:val="multilevel"/>
    <w:tmpl w:val="A94A0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C027F1"/>
    <w:multiLevelType w:val="hybridMultilevel"/>
    <w:tmpl w:val="FBBAD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392F3F"/>
    <w:multiLevelType w:val="hybridMultilevel"/>
    <w:tmpl w:val="6696FD7E"/>
    <w:lvl w:ilvl="0" w:tplc="ABFED83E">
      <w:numFmt w:val="bullet"/>
      <w:lvlText w:val="•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21A26"/>
    <w:multiLevelType w:val="multilevel"/>
    <w:tmpl w:val="9CE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5E4898"/>
    <w:multiLevelType w:val="hybridMultilevel"/>
    <w:tmpl w:val="61380D36"/>
    <w:lvl w:ilvl="0" w:tplc="ABFED83E">
      <w:numFmt w:val="bullet"/>
      <w:lvlText w:val="•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D1588"/>
    <w:multiLevelType w:val="hybridMultilevel"/>
    <w:tmpl w:val="4E2C7C9A"/>
    <w:lvl w:ilvl="0" w:tplc="ABFED83E">
      <w:numFmt w:val="bullet"/>
      <w:lvlText w:val="•"/>
      <w:lvlJc w:val="left"/>
      <w:pPr>
        <w:ind w:left="72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470337">
    <w:abstractNumId w:val="4"/>
  </w:num>
  <w:num w:numId="2" w16cid:durableId="1997957560">
    <w:abstractNumId w:val="1"/>
  </w:num>
  <w:num w:numId="3" w16cid:durableId="339620745">
    <w:abstractNumId w:val="0"/>
  </w:num>
  <w:num w:numId="4" w16cid:durableId="581766775">
    <w:abstractNumId w:val="2"/>
  </w:num>
  <w:num w:numId="5" w16cid:durableId="228344618">
    <w:abstractNumId w:val="5"/>
  </w:num>
  <w:num w:numId="6" w16cid:durableId="1627615767">
    <w:abstractNumId w:val="3"/>
  </w:num>
  <w:num w:numId="7" w16cid:durableId="333868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TI0NDA0N7G0NDBR0lEKTi0uzszPAykwqgUAldFd4SwAAAA="/>
  </w:docVars>
  <w:rsids>
    <w:rsidRoot w:val="00BD3222"/>
    <w:rsid w:val="00012724"/>
    <w:rsid w:val="00082F9D"/>
    <w:rsid w:val="00094131"/>
    <w:rsid w:val="000F705D"/>
    <w:rsid w:val="001071E9"/>
    <w:rsid w:val="001E796A"/>
    <w:rsid w:val="00234452"/>
    <w:rsid w:val="00253B25"/>
    <w:rsid w:val="00270DA7"/>
    <w:rsid w:val="00281D10"/>
    <w:rsid w:val="002B14A5"/>
    <w:rsid w:val="002D2296"/>
    <w:rsid w:val="0034079A"/>
    <w:rsid w:val="003552D6"/>
    <w:rsid w:val="003710D0"/>
    <w:rsid w:val="004B2E32"/>
    <w:rsid w:val="004C068A"/>
    <w:rsid w:val="004F3D6C"/>
    <w:rsid w:val="004F7500"/>
    <w:rsid w:val="005022BB"/>
    <w:rsid w:val="005F19F3"/>
    <w:rsid w:val="00633E08"/>
    <w:rsid w:val="0068570D"/>
    <w:rsid w:val="006F327A"/>
    <w:rsid w:val="0074440A"/>
    <w:rsid w:val="00764AC2"/>
    <w:rsid w:val="0079178F"/>
    <w:rsid w:val="008D7603"/>
    <w:rsid w:val="00920D72"/>
    <w:rsid w:val="009474B2"/>
    <w:rsid w:val="00970B23"/>
    <w:rsid w:val="009833D6"/>
    <w:rsid w:val="00A11DDE"/>
    <w:rsid w:val="00A26DC0"/>
    <w:rsid w:val="00A425CC"/>
    <w:rsid w:val="00AD7C7B"/>
    <w:rsid w:val="00B8228B"/>
    <w:rsid w:val="00BD3222"/>
    <w:rsid w:val="00BE7514"/>
    <w:rsid w:val="00C27DFA"/>
    <w:rsid w:val="00C53AEF"/>
    <w:rsid w:val="00CD12F4"/>
    <w:rsid w:val="00D13E32"/>
    <w:rsid w:val="00DC7B15"/>
    <w:rsid w:val="00E779F8"/>
    <w:rsid w:val="00EE3C39"/>
    <w:rsid w:val="00F227C7"/>
    <w:rsid w:val="00F22A83"/>
    <w:rsid w:val="00F25FC4"/>
    <w:rsid w:val="00F426A5"/>
    <w:rsid w:val="00F800F2"/>
    <w:rsid w:val="00FC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17B5F"/>
  <w15:docId w15:val="{EEDDD91E-C582-45B5-B191-3D69E7C0E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7C7"/>
  </w:style>
  <w:style w:type="paragraph" w:styleId="Heading1">
    <w:name w:val="heading 1"/>
    <w:basedOn w:val="Normal"/>
    <w:link w:val="Heading1Char"/>
    <w:uiPriority w:val="9"/>
    <w:qFormat/>
    <w:rsid w:val="00BD32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BD32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3222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D3222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D3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A26D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2E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E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3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ws.amazon.com/appstream2/latest/developerguide/set-up-stacks-fleet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aws.amazon.com/appstream2/latest/developerguide/set-up-stacks-fleet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aws.amazon.com/appstream2/latest/developerguide/tutorial-image-builder.html" TargetMode="External"/><Relationship Id="rId5" Type="http://schemas.openxmlformats.org/officeDocument/2006/relationships/hyperlink" Target="https://aws.amazon.com/premiumsupport/knowledge-center/create-and-activate-aws-account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4</TotalTime>
  <Pages>3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Collier</dc:creator>
  <cp:keywords/>
  <dc:description/>
  <cp:lastModifiedBy>Alexis Collier</cp:lastModifiedBy>
  <cp:revision>49</cp:revision>
  <dcterms:created xsi:type="dcterms:W3CDTF">2023-02-14T23:48:00Z</dcterms:created>
  <dcterms:modified xsi:type="dcterms:W3CDTF">2023-02-16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e1bfa4-7657-4b73-9e1f-60cc3c801e23</vt:lpwstr>
  </property>
</Properties>
</file>